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C6480F" w14:textId="77777777" w:rsidR="005A1DF3" w:rsidRDefault="008C0F79">
      <w:pPr>
        <w:pStyle w:val="a4"/>
      </w:pPr>
      <w:r>
        <w:t>Лабораторная работа №1</w:t>
      </w:r>
    </w:p>
    <w:p w14:paraId="43C64810" w14:textId="77777777" w:rsidR="005A1DF3" w:rsidRDefault="008C0F79">
      <w:pPr>
        <w:pStyle w:val="a5"/>
      </w:pPr>
      <w:r>
        <w:t>Git и markdown</w:t>
      </w:r>
    </w:p>
    <w:p w14:paraId="43C64811" w14:textId="77777777" w:rsidR="005A1DF3" w:rsidRDefault="008C0F79">
      <w:pPr>
        <w:pStyle w:val="Author"/>
      </w:pPr>
      <w:r>
        <w:t>Ли Тимофей Александрович, НФИбд-01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450326571"/>
        <w:docPartObj>
          <w:docPartGallery w:val="Table of Contents"/>
          <w:docPartUnique/>
        </w:docPartObj>
      </w:sdtPr>
      <w:sdtEndPr/>
      <w:sdtContent>
        <w:p w14:paraId="43C64812" w14:textId="77777777" w:rsidR="005A1DF3" w:rsidRDefault="008C0F79">
          <w:pPr>
            <w:pStyle w:val="ae"/>
          </w:pPr>
          <w:r>
            <w:t>Содержание</w:t>
          </w:r>
        </w:p>
        <w:p w14:paraId="3127DA52" w14:textId="4903FCF2" w:rsidR="00FA2470" w:rsidRDefault="008C0F79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FA2470">
            <w:fldChar w:fldCharType="separate"/>
          </w:r>
          <w:hyperlink w:anchor="_Toc64110412" w:history="1">
            <w:r w:rsidR="00FA2470" w:rsidRPr="00CF055E">
              <w:rPr>
                <w:rStyle w:val="ad"/>
                <w:noProof/>
              </w:rPr>
              <w:t>Цель работы</w:t>
            </w:r>
            <w:r w:rsidR="00FA2470">
              <w:rPr>
                <w:noProof/>
                <w:webHidden/>
              </w:rPr>
              <w:tab/>
            </w:r>
            <w:r w:rsidR="00FA2470">
              <w:rPr>
                <w:noProof/>
                <w:webHidden/>
              </w:rPr>
              <w:fldChar w:fldCharType="begin"/>
            </w:r>
            <w:r w:rsidR="00FA2470">
              <w:rPr>
                <w:noProof/>
                <w:webHidden/>
              </w:rPr>
              <w:instrText xml:space="preserve"> PAGEREF _Toc64110412 \h </w:instrText>
            </w:r>
            <w:r w:rsidR="00FA2470">
              <w:rPr>
                <w:noProof/>
                <w:webHidden/>
              </w:rPr>
            </w:r>
            <w:r w:rsidR="00FA2470">
              <w:rPr>
                <w:noProof/>
                <w:webHidden/>
              </w:rPr>
              <w:fldChar w:fldCharType="separate"/>
            </w:r>
            <w:r w:rsidR="00FA2470">
              <w:rPr>
                <w:noProof/>
                <w:webHidden/>
              </w:rPr>
              <w:t>1</w:t>
            </w:r>
            <w:r w:rsidR="00FA2470">
              <w:rPr>
                <w:noProof/>
                <w:webHidden/>
              </w:rPr>
              <w:fldChar w:fldCharType="end"/>
            </w:r>
          </w:hyperlink>
        </w:p>
        <w:p w14:paraId="60EF3E8C" w14:textId="2C7C43F8" w:rsidR="00FA2470" w:rsidRDefault="00FA247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4110413" w:history="1">
            <w:r w:rsidRPr="00CF055E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110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3F7AFE" w14:textId="4C1A569A" w:rsidR="00FA2470" w:rsidRDefault="00FA247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4110414" w:history="1">
            <w:r w:rsidRPr="00CF055E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110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5E3EF5" w14:textId="6F407B9E" w:rsidR="00FA2470" w:rsidRDefault="00FA247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4110415" w:history="1">
            <w:r w:rsidRPr="00CF055E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1104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C64813" w14:textId="5DA2314B" w:rsidR="005A1DF3" w:rsidRDefault="008C0F79">
          <w:r>
            <w:fldChar w:fldCharType="end"/>
          </w:r>
        </w:p>
      </w:sdtContent>
    </w:sdt>
    <w:p w14:paraId="43C64814" w14:textId="77777777" w:rsidR="005A1DF3" w:rsidRDefault="008C0F79">
      <w:pPr>
        <w:pStyle w:val="1"/>
      </w:pPr>
      <w:bookmarkStart w:id="0" w:name="цель-работы"/>
      <w:bookmarkStart w:id="1" w:name="_Toc64110412"/>
      <w:r>
        <w:t>Цель работы</w:t>
      </w:r>
      <w:bookmarkEnd w:id="1"/>
    </w:p>
    <w:p w14:paraId="43C64815" w14:textId="77777777" w:rsidR="005A1DF3" w:rsidRDefault="008C0F79">
      <w:pPr>
        <w:pStyle w:val="FirstParagraph"/>
      </w:pPr>
      <w:r>
        <w:t>Освоить работу с Git, научиться пользоваться облегченным языком разметки Markdown.</w:t>
      </w:r>
    </w:p>
    <w:p w14:paraId="43C64816" w14:textId="77777777" w:rsidR="005A1DF3" w:rsidRDefault="008C0F79">
      <w:pPr>
        <w:pStyle w:val="1"/>
      </w:pPr>
      <w:bookmarkStart w:id="2" w:name="задание"/>
      <w:bookmarkStart w:id="3" w:name="_Toc64110413"/>
      <w:bookmarkEnd w:id="0"/>
      <w:r>
        <w:t>Задание</w:t>
      </w:r>
      <w:bookmarkEnd w:id="3"/>
    </w:p>
    <w:p w14:paraId="43C64817" w14:textId="77777777" w:rsidR="005A1DF3" w:rsidRDefault="008C0F79">
      <w:pPr>
        <w:pStyle w:val="Compact"/>
        <w:numPr>
          <w:ilvl w:val="0"/>
          <w:numId w:val="2"/>
        </w:numPr>
      </w:pPr>
      <w:r>
        <w:t>Создать репозиторий</w:t>
      </w:r>
    </w:p>
    <w:p w14:paraId="43C64818" w14:textId="77777777" w:rsidR="005A1DF3" w:rsidRDefault="008C0F79">
      <w:pPr>
        <w:pStyle w:val="Compact"/>
        <w:numPr>
          <w:ilvl w:val="0"/>
          <w:numId w:val="2"/>
        </w:numPr>
      </w:pPr>
      <w:r>
        <w:t>Создать и загрузить файлы на github</w:t>
      </w:r>
    </w:p>
    <w:p w14:paraId="43C64819" w14:textId="77777777" w:rsidR="005A1DF3" w:rsidRDefault="008C0F79">
      <w:pPr>
        <w:pStyle w:val="Compact"/>
        <w:numPr>
          <w:ilvl w:val="0"/>
          <w:numId w:val="2"/>
        </w:numPr>
      </w:pPr>
      <w:r>
        <w:t>Сделать коммит и пуш на github</w:t>
      </w:r>
    </w:p>
    <w:p w14:paraId="43C6481A" w14:textId="77777777" w:rsidR="005A1DF3" w:rsidRDefault="008C0F79">
      <w:pPr>
        <w:pStyle w:val="Compact"/>
        <w:numPr>
          <w:ilvl w:val="0"/>
          <w:numId w:val="2"/>
        </w:numPr>
      </w:pPr>
      <w:r>
        <w:t>Подключить SSH ключ к репозиторию</w:t>
      </w:r>
    </w:p>
    <w:p w14:paraId="43C6481B" w14:textId="77777777" w:rsidR="005A1DF3" w:rsidRDefault="008C0F79">
      <w:pPr>
        <w:pStyle w:val="Compact"/>
        <w:numPr>
          <w:ilvl w:val="0"/>
          <w:numId w:val="2"/>
        </w:numPr>
      </w:pPr>
      <w:r>
        <w:t>Сделать релиз</w:t>
      </w:r>
    </w:p>
    <w:p w14:paraId="43C6481C" w14:textId="77777777" w:rsidR="005A1DF3" w:rsidRDefault="008C0F79">
      <w:pPr>
        <w:pStyle w:val="Compact"/>
        <w:numPr>
          <w:ilvl w:val="0"/>
          <w:numId w:val="2"/>
        </w:numPr>
      </w:pPr>
      <w:r>
        <w:t>Оформить отчет и презентацию в</w:t>
      </w:r>
      <w:r>
        <w:t xml:space="preserve"> форматах pdf, markdown</w:t>
      </w:r>
    </w:p>
    <w:p w14:paraId="43C6481D" w14:textId="77777777" w:rsidR="005A1DF3" w:rsidRDefault="008C0F79">
      <w:pPr>
        <w:pStyle w:val="1"/>
      </w:pPr>
      <w:bookmarkStart w:id="4" w:name="выполнение-лабораторной-работы"/>
      <w:bookmarkStart w:id="5" w:name="_Toc64110414"/>
      <w:bookmarkEnd w:id="2"/>
      <w:r>
        <w:t>Выполнение лабораторной работы</w:t>
      </w:r>
      <w:bookmarkEnd w:id="5"/>
    </w:p>
    <w:p w14:paraId="43C6481E" w14:textId="77777777" w:rsidR="005A1DF3" w:rsidRDefault="008C0F79">
      <w:pPr>
        <w:pStyle w:val="FirstParagraph"/>
      </w:pPr>
      <w:r>
        <w:t>Создал репозиторий на github (рис. 1)</w:t>
      </w:r>
    </w:p>
    <w:p w14:paraId="43C6481F" w14:textId="77777777" w:rsidR="005A1DF3" w:rsidRDefault="008C0F79">
      <w:pPr>
        <w:pStyle w:val="a0"/>
      </w:pPr>
      <w:r>
        <w:rPr>
          <w:noProof/>
        </w:rPr>
        <w:drawing>
          <wp:inline distT="0" distB="0" distL="0" distR="0" wp14:anchorId="43C6482A" wp14:editId="43C6482B">
            <wp:extent cx="5334000" cy="3000375"/>
            <wp:effectExtent l="0" t="0" r="0" b="0"/>
            <wp:docPr id="1" name="Picture" descr="Название рисун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{рис. 1}</w:t>
      </w:r>
    </w:p>
    <w:p w14:paraId="43C64820" w14:textId="77777777" w:rsidR="005A1DF3" w:rsidRDefault="008C0F79">
      <w:pPr>
        <w:pStyle w:val="a0"/>
      </w:pPr>
      <w:r>
        <w:t>Создал локальный репозиторий, добавил в него все файлы. (рис. 2)</w:t>
      </w:r>
    </w:p>
    <w:p w14:paraId="43C64821" w14:textId="77777777" w:rsidR="005A1DF3" w:rsidRDefault="008C0F79">
      <w:pPr>
        <w:pStyle w:val="a0"/>
      </w:pPr>
      <w:r>
        <w:rPr>
          <w:noProof/>
        </w:rPr>
        <w:drawing>
          <wp:inline distT="0" distB="0" distL="0" distR="0" wp14:anchorId="43C6482C" wp14:editId="43C6482D">
            <wp:extent cx="5334000" cy="3000375"/>
            <wp:effectExtent l="0" t="0" r="0" b="0"/>
            <wp:docPr id="2" name="Picture" descr="Название рисун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{рис. 2}</w:t>
      </w:r>
    </w:p>
    <w:p w14:paraId="43C64822" w14:textId="77777777" w:rsidR="005A1DF3" w:rsidRDefault="008C0F79">
      <w:pPr>
        <w:pStyle w:val="a0"/>
      </w:pPr>
      <w:r>
        <w:t>Загрузил все файлы на github (рис. 3)</w:t>
      </w:r>
    </w:p>
    <w:p w14:paraId="43C64823" w14:textId="77777777" w:rsidR="005A1DF3" w:rsidRDefault="008C0F79">
      <w:pPr>
        <w:pStyle w:val="a0"/>
      </w:pPr>
      <w:r>
        <w:rPr>
          <w:noProof/>
        </w:rPr>
        <w:drawing>
          <wp:inline distT="0" distB="0" distL="0" distR="0" wp14:anchorId="43C6482E" wp14:editId="43C6482F">
            <wp:extent cx="5334000" cy="3000375"/>
            <wp:effectExtent l="0" t="0" r="0" b="0"/>
            <wp:docPr id="3" name="Picture" descr="Название рисун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{рис. 3}</w:t>
      </w:r>
    </w:p>
    <w:p w14:paraId="43C64824" w14:textId="77777777" w:rsidR="005A1DF3" w:rsidRDefault="008C0F79">
      <w:pPr>
        <w:pStyle w:val="a0"/>
      </w:pPr>
      <w:r>
        <w:t>Подключил SSH ключ к аккаунту.</w:t>
      </w:r>
      <w:r>
        <w:t xml:space="preserve"> (рис. 4-5)</w:t>
      </w:r>
    </w:p>
    <w:p w14:paraId="43C64825" w14:textId="77777777" w:rsidR="005A1DF3" w:rsidRDefault="008C0F79">
      <w:pPr>
        <w:pStyle w:val="a0"/>
      </w:pPr>
      <w:r>
        <w:rPr>
          <w:noProof/>
        </w:rPr>
        <w:drawing>
          <wp:inline distT="0" distB="0" distL="0" distR="0" wp14:anchorId="43C64830" wp14:editId="43C64831">
            <wp:extent cx="5334000" cy="3000375"/>
            <wp:effectExtent l="0" t="0" r="0" b="0"/>
            <wp:docPr id="4" name="Picture" descr="Название рисун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 4} </w:t>
      </w:r>
      <w:r>
        <w:rPr>
          <w:noProof/>
        </w:rPr>
        <w:drawing>
          <wp:inline distT="0" distB="0" distL="0" distR="0" wp14:anchorId="43C64832" wp14:editId="43C64833">
            <wp:extent cx="5334000" cy="3000375"/>
            <wp:effectExtent l="0" t="0" r="0" b="0"/>
            <wp:docPr id="5" name="Picture" descr="Название рисун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{рис. 5}</w:t>
      </w:r>
    </w:p>
    <w:p w14:paraId="43C64826" w14:textId="77777777" w:rsidR="005A1DF3" w:rsidRDefault="008C0F79">
      <w:pPr>
        <w:pStyle w:val="a0"/>
      </w:pPr>
      <w:r>
        <w:t>Сделал релиз (рис. 6)</w:t>
      </w:r>
    </w:p>
    <w:p w14:paraId="43C64827" w14:textId="77777777" w:rsidR="005A1DF3" w:rsidRDefault="008C0F79">
      <w:pPr>
        <w:pStyle w:val="a0"/>
      </w:pPr>
      <w:r>
        <w:rPr>
          <w:noProof/>
        </w:rPr>
        <w:drawing>
          <wp:inline distT="0" distB="0" distL="0" distR="0" wp14:anchorId="43C64834" wp14:editId="43C64835">
            <wp:extent cx="5334000" cy="3000375"/>
            <wp:effectExtent l="0" t="0" r="0" b="0"/>
            <wp:docPr id="6" name="Picture" descr="Название рисун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{рис. 6}</w:t>
      </w:r>
    </w:p>
    <w:p w14:paraId="43C64828" w14:textId="77777777" w:rsidR="005A1DF3" w:rsidRDefault="008C0F79">
      <w:pPr>
        <w:pStyle w:val="1"/>
      </w:pPr>
      <w:bookmarkStart w:id="6" w:name="выводы"/>
      <w:bookmarkStart w:id="7" w:name="_Toc64110415"/>
      <w:bookmarkEnd w:id="4"/>
      <w:r>
        <w:t>Выводы</w:t>
      </w:r>
      <w:bookmarkEnd w:id="7"/>
    </w:p>
    <w:p w14:paraId="43C64829" w14:textId="77777777" w:rsidR="005A1DF3" w:rsidRDefault="008C0F79">
      <w:pPr>
        <w:pStyle w:val="FirstParagraph"/>
      </w:pPr>
      <w:r>
        <w:t>Освоил работу с Git, научился пользоваться облегченным языком разметки Markdown.</w:t>
      </w:r>
      <w:bookmarkEnd w:id="6"/>
    </w:p>
    <w:sectPr w:rsidR="005A1DF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0EFE29" w14:textId="77777777" w:rsidR="008C0F79" w:rsidRDefault="008C0F79">
      <w:pPr>
        <w:spacing w:after="0"/>
      </w:pPr>
      <w:r>
        <w:separator/>
      </w:r>
    </w:p>
  </w:endnote>
  <w:endnote w:type="continuationSeparator" w:id="0">
    <w:p w14:paraId="1EB8A15C" w14:textId="77777777" w:rsidR="008C0F79" w:rsidRDefault="008C0F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C3590D" w14:textId="77777777" w:rsidR="008C0F79" w:rsidRDefault="008C0F79">
      <w:r>
        <w:separator/>
      </w:r>
    </w:p>
  </w:footnote>
  <w:footnote w:type="continuationSeparator" w:id="0">
    <w:p w14:paraId="6278BC21" w14:textId="77777777" w:rsidR="008C0F79" w:rsidRDefault="008C0F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6F7ECCD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518CF8B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A1DF3"/>
    <w:rsid w:val="00784D58"/>
    <w:rsid w:val="008C0F79"/>
    <w:rsid w:val="008D6863"/>
    <w:rsid w:val="00B86B75"/>
    <w:rsid w:val="00BC48D5"/>
    <w:rsid w:val="00C36279"/>
    <w:rsid w:val="00E315A3"/>
    <w:rsid w:val="00FA247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C6480F"/>
  <w15:docId w15:val="{CF48060E-7B3D-4776-987B-CB10C7DB2E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A2470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64</Words>
  <Characters>940</Characters>
  <Application>Microsoft Office Word</Application>
  <DocSecurity>0</DocSecurity>
  <Lines>7</Lines>
  <Paragraphs>2</Paragraphs>
  <ScaleCrop>false</ScaleCrop>
  <Company/>
  <LinksUpToDate>false</LinksUpToDate>
  <CharactersWithSpaces>1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Ли Тимофей Александрович, НФИбд-01-18</dc:creator>
  <cp:keywords/>
  <cp:lastModifiedBy>Тимофей Ли</cp:lastModifiedBy>
  <cp:revision>2</cp:revision>
  <dcterms:created xsi:type="dcterms:W3CDTF">2021-02-13T09:06:00Z</dcterms:created>
  <dcterms:modified xsi:type="dcterms:W3CDTF">2021-02-13T09:0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Git и markdown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